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7EEB03" w14:textId="77777777" w:rsidR="00AD125D" w:rsidRPr="004C7519" w:rsidRDefault="004C7519" w:rsidP="004C751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A59D7">
        <w:rPr>
          <w:rFonts w:ascii="Times New Roman" w:hAnsi="Times New Roman" w:cs="Times New Roman"/>
          <w:b/>
          <w:bCs/>
          <w:sz w:val="28"/>
          <w:szCs w:val="28"/>
        </w:rPr>
        <w:t>Western Nevada Cattlewomen Scholarship Application</w:t>
      </w:r>
    </w:p>
    <w:p w14:paraId="7D0A8F4E" w14:textId="34FB9841" w:rsidR="004C7519" w:rsidRPr="004C7519" w:rsidRDefault="004C7519" w:rsidP="004C7519">
      <w:pPr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 xml:space="preserve">Dear </w:t>
      </w:r>
      <w:r w:rsidR="00B06A7E" w:rsidRPr="004C7519">
        <w:rPr>
          <w:rFonts w:ascii="Times New Roman" w:hAnsi="Times New Roman" w:cs="Times New Roman"/>
          <w:sz w:val="24"/>
          <w:szCs w:val="24"/>
        </w:rPr>
        <w:t>Co</w:t>
      </w:r>
      <w:r w:rsidR="006E778E">
        <w:rPr>
          <w:rFonts w:ascii="Times New Roman" w:hAnsi="Times New Roman" w:cs="Times New Roman"/>
          <w:sz w:val="24"/>
          <w:szCs w:val="24"/>
        </w:rPr>
        <w:t>unselo</w:t>
      </w:r>
      <w:r w:rsidR="00B06A7E" w:rsidRPr="004C7519">
        <w:rPr>
          <w:rFonts w:ascii="Times New Roman" w:hAnsi="Times New Roman" w:cs="Times New Roman"/>
          <w:sz w:val="24"/>
          <w:szCs w:val="24"/>
        </w:rPr>
        <w:t>rs</w:t>
      </w:r>
      <w:r w:rsidRPr="004C7519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9288C8A" w14:textId="61F42C31" w:rsidR="004C7519" w:rsidRPr="004C7519" w:rsidRDefault="004C7519" w:rsidP="004C7519">
      <w:pPr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>Attached is an application for our annual scholarship. This year</w:t>
      </w:r>
      <w:r w:rsidR="007666E2">
        <w:rPr>
          <w:rFonts w:ascii="Times New Roman" w:hAnsi="Times New Roman" w:cs="Times New Roman"/>
          <w:sz w:val="24"/>
          <w:szCs w:val="24"/>
        </w:rPr>
        <w:t>,</w:t>
      </w:r>
      <w:r w:rsidRPr="004C7519">
        <w:rPr>
          <w:rFonts w:ascii="Times New Roman" w:hAnsi="Times New Roman" w:cs="Times New Roman"/>
          <w:sz w:val="24"/>
          <w:szCs w:val="24"/>
        </w:rPr>
        <w:t xml:space="preserve"> we will have $5,000 available to be divided among the successful applicants. Please make this application (three pages total) available to interested students. </w:t>
      </w:r>
    </w:p>
    <w:p w14:paraId="43A44A0C" w14:textId="77777777" w:rsidR="004C7519" w:rsidRPr="004C7519" w:rsidRDefault="004C7519" w:rsidP="004C7519">
      <w:pPr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>Eligibility requirements are:</w:t>
      </w:r>
    </w:p>
    <w:p w14:paraId="35707A97" w14:textId="77777777" w:rsidR="00FA59D7" w:rsidRDefault="004C7519" w:rsidP="00FA59D7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59D7">
        <w:rPr>
          <w:rFonts w:ascii="Times New Roman" w:hAnsi="Times New Roman" w:cs="Times New Roman"/>
          <w:sz w:val="24"/>
          <w:szCs w:val="24"/>
        </w:rPr>
        <w:t>At</w:t>
      </w:r>
      <w:r w:rsidR="006E778E" w:rsidRPr="00FA59D7">
        <w:rPr>
          <w:rFonts w:ascii="Times New Roman" w:hAnsi="Times New Roman" w:cs="Times New Roman"/>
          <w:sz w:val="24"/>
          <w:szCs w:val="24"/>
        </w:rPr>
        <w:t xml:space="preserve"> least a 3.3 or above GPA (un</w:t>
      </w:r>
      <w:r w:rsidRPr="00FA59D7">
        <w:rPr>
          <w:rFonts w:ascii="Times New Roman" w:hAnsi="Times New Roman" w:cs="Times New Roman"/>
          <w:sz w:val="24"/>
          <w:szCs w:val="24"/>
        </w:rPr>
        <w:t>weighted)</w:t>
      </w:r>
      <w:r w:rsidR="00FA59D7" w:rsidRPr="00FA59D7">
        <w:rPr>
          <w:rFonts w:ascii="Times New Roman" w:hAnsi="Times New Roman" w:cs="Times New Roman"/>
          <w:sz w:val="24"/>
          <w:szCs w:val="24"/>
        </w:rPr>
        <w:t>.</w:t>
      </w:r>
    </w:p>
    <w:p w14:paraId="3851C236" w14:textId="2F926082" w:rsidR="004C7519" w:rsidRPr="00FA59D7" w:rsidRDefault="00FA59D7" w:rsidP="00FA59D7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59D7">
        <w:rPr>
          <w:rFonts w:ascii="Times New Roman" w:hAnsi="Times New Roman" w:cs="Times New Roman"/>
          <w:sz w:val="24"/>
          <w:szCs w:val="24"/>
        </w:rPr>
        <w:t>A g</w:t>
      </w:r>
      <w:r w:rsidR="00DB6E44" w:rsidRPr="00FA59D7">
        <w:rPr>
          <w:rFonts w:ascii="Times New Roman" w:hAnsi="Times New Roman" w:cs="Times New Roman"/>
          <w:sz w:val="24"/>
          <w:szCs w:val="24"/>
        </w:rPr>
        <w:t>raduating</w:t>
      </w:r>
      <w:r w:rsidR="004C7519" w:rsidRPr="00FA59D7">
        <w:rPr>
          <w:rFonts w:ascii="Times New Roman" w:hAnsi="Times New Roman" w:cs="Times New Roman"/>
          <w:sz w:val="24"/>
          <w:szCs w:val="24"/>
        </w:rPr>
        <w:t xml:space="preserve"> high school </w:t>
      </w:r>
      <w:r w:rsidR="004C7519" w:rsidRPr="00FA59D7">
        <w:rPr>
          <w:rFonts w:ascii="Times New Roman" w:hAnsi="Times New Roman" w:cs="Times New Roman"/>
          <w:sz w:val="24"/>
          <w:szCs w:val="24"/>
          <w:highlight w:val="yellow"/>
        </w:rPr>
        <w:t>senior pursuing a degree relating to the field of agriculture</w:t>
      </w:r>
      <w:r>
        <w:rPr>
          <w:rFonts w:ascii="Times New Roman" w:hAnsi="Times New Roman" w:cs="Times New Roman"/>
          <w:sz w:val="24"/>
          <w:szCs w:val="24"/>
        </w:rPr>
        <w:t xml:space="preserve"> or natural resources</w:t>
      </w:r>
      <w:r w:rsidR="006E778E" w:rsidRPr="00FA59D7">
        <w:rPr>
          <w:rFonts w:ascii="Times New Roman" w:hAnsi="Times New Roman" w:cs="Times New Roman"/>
          <w:sz w:val="24"/>
          <w:szCs w:val="24"/>
        </w:rPr>
        <w:t>.</w:t>
      </w:r>
      <w:r w:rsidR="004C7519" w:rsidRPr="00FA59D7">
        <w:rPr>
          <w:rFonts w:ascii="Times New Roman" w:hAnsi="Times New Roman" w:cs="Times New Roman"/>
          <w:sz w:val="24"/>
          <w:szCs w:val="24"/>
        </w:rPr>
        <w:t xml:space="preserve"> </w:t>
      </w:r>
      <w:r w:rsidR="006E778E" w:rsidRPr="00FA59D7">
        <w:rPr>
          <w:rFonts w:ascii="Times New Roman" w:hAnsi="Times New Roman" w:cs="Times New Roman"/>
          <w:sz w:val="24"/>
          <w:szCs w:val="24"/>
        </w:rPr>
        <w:t xml:space="preserve"> We </w:t>
      </w:r>
      <w:r w:rsidR="001777D2" w:rsidRPr="00FA59D7">
        <w:rPr>
          <w:rFonts w:ascii="Times New Roman" w:hAnsi="Times New Roman" w:cs="Times New Roman"/>
          <w:sz w:val="24"/>
          <w:szCs w:val="24"/>
        </w:rPr>
        <w:t xml:space="preserve">want to see </w:t>
      </w:r>
      <w:r w:rsidR="00BC6B48" w:rsidRPr="00FA59D7">
        <w:rPr>
          <w:rFonts w:ascii="Times New Roman" w:hAnsi="Times New Roman" w:cs="Times New Roman"/>
          <w:sz w:val="24"/>
          <w:szCs w:val="24"/>
        </w:rPr>
        <w:t>their</w:t>
      </w:r>
      <w:r w:rsidR="00902B18" w:rsidRPr="00FA59D7">
        <w:rPr>
          <w:rFonts w:ascii="Times New Roman" w:hAnsi="Times New Roman" w:cs="Times New Roman"/>
          <w:sz w:val="24"/>
          <w:szCs w:val="24"/>
        </w:rPr>
        <w:t xml:space="preserve"> </w:t>
      </w:r>
      <w:r w:rsidR="004C7519" w:rsidRPr="00FA59D7">
        <w:rPr>
          <w:rFonts w:ascii="Times New Roman" w:hAnsi="Times New Roman" w:cs="Times New Roman"/>
          <w:sz w:val="24"/>
          <w:szCs w:val="24"/>
        </w:rPr>
        <w:t>interests</w:t>
      </w:r>
      <w:r w:rsidR="007666E2" w:rsidRPr="00FA59D7">
        <w:rPr>
          <w:rFonts w:ascii="Times New Roman" w:hAnsi="Times New Roman" w:cs="Times New Roman"/>
          <w:sz w:val="24"/>
          <w:szCs w:val="24"/>
        </w:rPr>
        <w:t>, activities, and</w:t>
      </w:r>
      <w:r w:rsidR="00BC6B48" w:rsidRPr="00FA59D7">
        <w:rPr>
          <w:rFonts w:ascii="Times New Roman" w:hAnsi="Times New Roman" w:cs="Times New Roman"/>
          <w:sz w:val="24"/>
          <w:szCs w:val="24"/>
        </w:rPr>
        <w:t xml:space="preserve"> </w:t>
      </w:r>
      <w:r w:rsidR="004C7519" w:rsidRPr="00FA59D7">
        <w:rPr>
          <w:rFonts w:ascii="Times New Roman" w:hAnsi="Times New Roman" w:cs="Times New Roman"/>
          <w:sz w:val="24"/>
          <w:szCs w:val="24"/>
        </w:rPr>
        <w:t xml:space="preserve">financial </w:t>
      </w:r>
      <w:r w:rsidR="00902B18" w:rsidRPr="00FA59D7">
        <w:rPr>
          <w:rFonts w:ascii="Times New Roman" w:hAnsi="Times New Roman" w:cs="Times New Roman"/>
          <w:sz w:val="24"/>
          <w:szCs w:val="24"/>
        </w:rPr>
        <w:t>needs</w:t>
      </w:r>
      <w:r w:rsidR="004C7519" w:rsidRPr="00FA59D7">
        <w:rPr>
          <w:rFonts w:ascii="Times New Roman" w:hAnsi="Times New Roman" w:cs="Times New Roman"/>
          <w:sz w:val="24"/>
          <w:szCs w:val="24"/>
        </w:rPr>
        <w:t>.</w:t>
      </w:r>
      <w:r w:rsidR="007666E2" w:rsidRPr="00FA59D7">
        <w:rPr>
          <w:rFonts w:ascii="Times New Roman" w:hAnsi="Times New Roman" w:cs="Times New Roman"/>
          <w:sz w:val="24"/>
          <w:szCs w:val="24"/>
        </w:rPr>
        <w:t xml:space="preserve"> </w:t>
      </w:r>
      <w:r w:rsidR="007666E2" w:rsidRPr="00FA59D7">
        <w:rPr>
          <w:rFonts w:ascii="Times New Roman" w:hAnsi="Times New Roman" w:cs="Times New Roman"/>
          <w:sz w:val="24"/>
          <w:szCs w:val="24"/>
          <w:highlight w:val="yellow"/>
        </w:rPr>
        <w:t xml:space="preserve">Those not pursuing a degree in agriculture 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or natural resources </w:t>
      </w:r>
      <w:r w:rsidR="007666E2" w:rsidRPr="00FA59D7">
        <w:rPr>
          <w:rFonts w:ascii="Times New Roman" w:hAnsi="Times New Roman" w:cs="Times New Roman"/>
          <w:sz w:val="24"/>
          <w:szCs w:val="24"/>
          <w:highlight w:val="yellow"/>
        </w:rPr>
        <w:t xml:space="preserve">will not be reviewed. </w:t>
      </w:r>
    </w:p>
    <w:p w14:paraId="3394514F" w14:textId="261BBC76" w:rsidR="004C7519" w:rsidRPr="004C7519" w:rsidRDefault="004C7519" w:rsidP="004C751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 xml:space="preserve">The student does not need to be </w:t>
      </w:r>
      <w:r w:rsidR="00FA59D7">
        <w:rPr>
          <w:rFonts w:ascii="Times New Roman" w:hAnsi="Times New Roman" w:cs="Times New Roman"/>
          <w:sz w:val="24"/>
          <w:szCs w:val="24"/>
        </w:rPr>
        <w:t xml:space="preserve">explicitly involved </w:t>
      </w:r>
      <w:r w:rsidRPr="004C7519">
        <w:rPr>
          <w:rFonts w:ascii="Times New Roman" w:hAnsi="Times New Roman" w:cs="Times New Roman"/>
          <w:sz w:val="24"/>
          <w:szCs w:val="24"/>
        </w:rPr>
        <w:t xml:space="preserve">with the cattle industry. We are looking for well-rounded individuals who will continue school in </w:t>
      </w:r>
      <w:r w:rsidR="00FA59D7">
        <w:rPr>
          <w:rFonts w:ascii="Times New Roman" w:hAnsi="Times New Roman" w:cs="Times New Roman"/>
          <w:sz w:val="24"/>
          <w:szCs w:val="24"/>
        </w:rPr>
        <w:t xml:space="preserve">an agricultural or natural resources field </w:t>
      </w:r>
      <w:r w:rsidR="00BC6B48">
        <w:rPr>
          <w:rFonts w:ascii="Times New Roman" w:hAnsi="Times New Roman" w:cs="Times New Roman"/>
          <w:sz w:val="24"/>
          <w:szCs w:val="24"/>
        </w:rPr>
        <w:t xml:space="preserve">and </w:t>
      </w:r>
      <w:r w:rsidR="00FA59D7">
        <w:rPr>
          <w:rFonts w:ascii="Times New Roman" w:hAnsi="Times New Roman" w:cs="Times New Roman"/>
          <w:sz w:val="24"/>
          <w:szCs w:val="24"/>
        </w:rPr>
        <w:t>attend</w:t>
      </w:r>
      <w:r w:rsidR="00BC6B48">
        <w:rPr>
          <w:rFonts w:ascii="Times New Roman" w:hAnsi="Times New Roman" w:cs="Times New Roman"/>
          <w:sz w:val="24"/>
          <w:szCs w:val="24"/>
        </w:rPr>
        <w:t xml:space="preserve"> school in </w:t>
      </w:r>
      <w:r w:rsidRPr="004C7519">
        <w:rPr>
          <w:rFonts w:ascii="Times New Roman" w:hAnsi="Times New Roman" w:cs="Times New Roman"/>
          <w:sz w:val="24"/>
          <w:szCs w:val="24"/>
        </w:rPr>
        <w:t>the United States.</w:t>
      </w:r>
    </w:p>
    <w:p w14:paraId="5C00064F" w14:textId="401F2756" w:rsidR="004C7519" w:rsidRPr="004C7519" w:rsidRDefault="004C7519" w:rsidP="004C7519">
      <w:pPr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>Western Nevada Cattlewomen will select the scholarship recipients. Please have students either email their completed application, along with their high school transcripts</w:t>
      </w:r>
      <w:r w:rsidR="007666E2">
        <w:rPr>
          <w:rFonts w:ascii="Times New Roman" w:hAnsi="Times New Roman" w:cs="Times New Roman"/>
          <w:sz w:val="24"/>
          <w:szCs w:val="24"/>
        </w:rPr>
        <w:t>,</w:t>
      </w:r>
      <w:r w:rsidRPr="004C7519">
        <w:rPr>
          <w:rFonts w:ascii="Times New Roman" w:hAnsi="Times New Roman" w:cs="Times New Roman"/>
          <w:sz w:val="24"/>
          <w:szCs w:val="24"/>
        </w:rPr>
        <w:t xml:space="preserve"> to </w:t>
      </w:r>
      <w:hyperlink r:id="rId5" w:history="1">
        <w:r w:rsidR="00316D68" w:rsidRPr="0042490F">
          <w:rPr>
            <w:rStyle w:val="Hyperlink"/>
            <w:rFonts w:ascii="Times New Roman" w:hAnsi="Times New Roman" w:cs="Times New Roman"/>
            <w:sz w:val="24"/>
            <w:szCs w:val="24"/>
          </w:rPr>
          <w:t>annalynnv@yahoo.com</w:t>
        </w:r>
      </w:hyperlink>
      <w:r w:rsidRPr="004C7519">
        <w:rPr>
          <w:rFonts w:ascii="Times New Roman" w:hAnsi="Times New Roman" w:cs="Times New Roman"/>
          <w:sz w:val="24"/>
          <w:szCs w:val="24"/>
        </w:rPr>
        <w:t xml:space="preserve"> or via mail, </w:t>
      </w:r>
      <w:r w:rsidRPr="004C7519">
        <w:rPr>
          <w:rFonts w:ascii="Times New Roman" w:hAnsi="Times New Roman" w:cs="Times New Roman"/>
          <w:b/>
          <w:bCs/>
          <w:sz w:val="24"/>
          <w:szCs w:val="24"/>
        </w:rPr>
        <w:t xml:space="preserve">received no later than </w:t>
      </w:r>
      <w:r w:rsidR="007666E2" w:rsidRPr="005D1E05">
        <w:rPr>
          <w:rFonts w:ascii="Times New Roman" w:hAnsi="Times New Roman" w:cs="Times New Roman"/>
          <w:b/>
          <w:bCs/>
        </w:rPr>
        <w:t xml:space="preserve">April </w:t>
      </w:r>
      <w:r w:rsidR="007666E2">
        <w:rPr>
          <w:rFonts w:ascii="Times New Roman" w:hAnsi="Times New Roman" w:cs="Times New Roman"/>
          <w:b/>
          <w:bCs/>
        </w:rPr>
        <w:t>19</w:t>
      </w:r>
      <w:r w:rsidR="007666E2" w:rsidRPr="005D1E05">
        <w:rPr>
          <w:rFonts w:ascii="Times New Roman" w:hAnsi="Times New Roman" w:cs="Times New Roman"/>
          <w:b/>
          <w:bCs/>
        </w:rPr>
        <w:t>, 202</w:t>
      </w:r>
      <w:r w:rsidR="007666E2">
        <w:rPr>
          <w:rFonts w:ascii="Times New Roman" w:hAnsi="Times New Roman" w:cs="Times New Roman"/>
          <w:b/>
          <w:bCs/>
        </w:rPr>
        <w:t>4</w:t>
      </w:r>
      <w:r w:rsidRPr="004C7519">
        <w:rPr>
          <w:rFonts w:ascii="Times New Roman" w:hAnsi="Times New Roman" w:cs="Times New Roman"/>
          <w:sz w:val="24"/>
          <w:szCs w:val="24"/>
        </w:rPr>
        <w:t>, to:</w:t>
      </w:r>
    </w:p>
    <w:p w14:paraId="07FEF0E6" w14:textId="77777777" w:rsidR="004C7519" w:rsidRP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>Western Nevada Cattlewomen</w:t>
      </w:r>
    </w:p>
    <w:p w14:paraId="5A6C661E" w14:textId="77777777" w:rsidR="004C7519" w:rsidRP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>c/o Annalyn Settelmeyer</w:t>
      </w:r>
    </w:p>
    <w:p w14:paraId="0B968071" w14:textId="77777777" w:rsidR="004C7519" w:rsidRP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>750 US Highway 395 N.</w:t>
      </w:r>
    </w:p>
    <w:p w14:paraId="27CA25FA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C7519">
        <w:rPr>
          <w:rFonts w:ascii="Times New Roman" w:hAnsi="Times New Roman" w:cs="Times New Roman"/>
          <w:sz w:val="24"/>
          <w:szCs w:val="24"/>
        </w:rPr>
        <w:t>Gardnerville, Nevada 89410</w:t>
      </w:r>
    </w:p>
    <w:p w14:paraId="111FA0C5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5675AD8" w14:textId="23D3D9DF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ttlewomen may interview the top qualified applicants at their high school or on video. We would appreciate any assistance you could provide in facilitating a meeting if needed. The selected student will be notified by mid-May. </w:t>
      </w:r>
    </w:p>
    <w:p w14:paraId="6914C990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8582E3" w14:textId="1A6BB9A4" w:rsidR="004C7519" w:rsidRDefault="007666E2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udent will receive scholarship funds</w:t>
      </w:r>
      <w:r w:rsidR="004C7519">
        <w:rPr>
          <w:rFonts w:ascii="Times New Roman" w:hAnsi="Times New Roman" w:cs="Times New Roman"/>
          <w:sz w:val="24"/>
          <w:szCs w:val="24"/>
        </w:rPr>
        <w:t xml:space="preserve"> upon proof of registration at their respective colleges.</w:t>
      </w:r>
    </w:p>
    <w:p w14:paraId="65FB15AE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7B9E88" w14:textId="502CD5A6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any other questions, </w:t>
      </w:r>
      <w:r w:rsidR="007666E2">
        <w:rPr>
          <w:rFonts w:ascii="Times New Roman" w:hAnsi="Times New Roman" w:cs="Times New Roman"/>
          <w:sz w:val="24"/>
          <w:szCs w:val="24"/>
        </w:rPr>
        <w:t>please get in touch with me</w:t>
      </w:r>
      <w:r>
        <w:rPr>
          <w:rFonts w:ascii="Times New Roman" w:hAnsi="Times New Roman" w:cs="Times New Roman"/>
          <w:sz w:val="24"/>
          <w:szCs w:val="24"/>
        </w:rPr>
        <w:t xml:space="preserve"> at 775-781-1336.</w:t>
      </w:r>
    </w:p>
    <w:p w14:paraId="5D7DBDF1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ECAE2D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01E2D635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406B45" w14:textId="77777777" w:rsid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alyn Settelmeyer</w:t>
      </w:r>
    </w:p>
    <w:p w14:paraId="206022DE" w14:textId="77777777" w:rsidR="004C7519" w:rsidRPr="004C7519" w:rsidRDefault="004C7519" w:rsidP="004C751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larship Committ</w:t>
      </w:r>
      <w:r w:rsidR="00E479E0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e Chair</w:t>
      </w:r>
    </w:p>
    <w:p w14:paraId="23265F50" w14:textId="77777777" w:rsidR="004C7519" w:rsidRDefault="004C7519" w:rsidP="004C7519">
      <w:pPr>
        <w:jc w:val="center"/>
      </w:pPr>
    </w:p>
    <w:sectPr w:rsidR="004C7519" w:rsidSect="00CE40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0E5076"/>
    <w:multiLevelType w:val="hybridMultilevel"/>
    <w:tmpl w:val="EF52D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562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jcyMTA3NDQzMTZU0lEKTi0uzszPAykwrQUA/dBfbywAAAA="/>
  </w:docVars>
  <w:rsids>
    <w:rsidRoot w:val="004C7519"/>
    <w:rsid w:val="001777D2"/>
    <w:rsid w:val="001900B8"/>
    <w:rsid w:val="002725E7"/>
    <w:rsid w:val="002E43EA"/>
    <w:rsid w:val="00316D68"/>
    <w:rsid w:val="004C7519"/>
    <w:rsid w:val="005D3DC8"/>
    <w:rsid w:val="006E778E"/>
    <w:rsid w:val="00720D47"/>
    <w:rsid w:val="007666E2"/>
    <w:rsid w:val="00881A83"/>
    <w:rsid w:val="00902B18"/>
    <w:rsid w:val="00A35EB6"/>
    <w:rsid w:val="00AD125D"/>
    <w:rsid w:val="00B06A7E"/>
    <w:rsid w:val="00BC6B48"/>
    <w:rsid w:val="00CE4035"/>
    <w:rsid w:val="00DB6E44"/>
    <w:rsid w:val="00E479E0"/>
    <w:rsid w:val="00FA59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574C1"/>
  <w15:docId w15:val="{58FCDE73-CEE7-40B6-8469-1D9015FAB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D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51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751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C751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02B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nalynnv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2</Characters>
  <Application>Microsoft Office Word</Application>
  <DocSecurity>0</DocSecurity>
  <Lines>12</Lines>
  <Paragraphs>3</Paragraphs>
  <ScaleCrop>false</ScaleCrop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lyn Settelmeyer</dc:creator>
  <cp:keywords/>
  <dc:description/>
  <cp:lastModifiedBy>Cabada, Guadalupe</cp:lastModifiedBy>
  <cp:revision>2</cp:revision>
  <dcterms:created xsi:type="dcterms:W3CDTF">2025-02-07T22:30:00Z</dcterms:created>
  <dcterms:modified xsi:type="dcterms:W3CDTF">2025-02-07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b1ae10f734f69bd9f24a03636f2e924b4180695c61cfda80ef0dcfbb9bba80</vt:lpwstr>
  </property>
</Properties>
</file>